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ambre gris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linalyl acetate, linalool, coumarin, 2-isopropoxyethyl salicylat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-dioxacycloheptadecane-5,17-di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95-3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6-133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66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9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isopropoxyeth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9915-7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9-141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rewniany. Proszkowany. Burszty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ambre gri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ambre gri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4-dioxacycloheptadecane-5,17-dione (105-95-3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isopropoxyethyl salicylate (79915-74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linalyl acetate, linalool, coumarin, 2-isopropoxyethyl salicylate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3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3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ambre gris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ambre gris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3.06.2026   Wersja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9EB61F-BBEF-4401-A2A3-099DFC84F71D}"/>
</file>

<file path=customXml/itemProps3.xml><?xml version="1.0" encoding="utf-8"?>
<ds:datastoreItem xmlns:ds="http://schemas.openxmlformats.org/officeDocument/2006/customXml" ds:itemID="{BC18F64B-5B52-46C2-ADA4-E7D361CF7518}"/>
</file>

<file path=customXml/itemProps4.xml><?xml version="1.0" encoding="utf-8"?>
<ds:datastoreItem xmlns:ds="http://schemas.openxmlformats.org/officeDocument/2006/customXml" ds:itemID="{C16803D3-EBF1-43CD-B1B2-39863F96E3B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